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5919" w:rsidRDefault="00CA5919" w:rsidP="00F6221C">
      <w:bookmarkStart w:id="0" w:name="_GoBack"/>
      <w:bookmarkEnd w:id="0"/>
    </w:p>
    <w:p w:rsidR="000C1BE2" w:rsidRPr="004B0CAA" w:rsidRDefault="00B90FC9" w:rsidP="004B0CAA">
      <w:pPr>
        <w:jc w:val="center"/>
        <w:rPr>
          <w:b/>
          <w:sz w:val="48"/>
          <w:szCs w:val="48"/>
        </w:rPr>
        <w:sectPr w:rsidR="000C1BE2" w:rsidRPr="004B0CAA" w:rsidSect="006B7C6D">
          <w:headerReference w:type="default" r:id="rId9"/>
          <w:footerReference w:type="even" r:id="rId10"/>
          <w:footerReference w:type="default" r:id="rId11"/>
          <w:pgSz w:w="12240" w:h="15840"/>
          <w:pgMar w:top="2347" w:right="1267" w:bottom="1440" w:left="1267" w:header="720" w:footer="720" w:gutter="0"/>
          <w:cols w:space="720"/>
          <w:docGrid w:linePitch="360"/>
        </w:sectPr>
      </w:pPr>
      <w:r w:rsidRPr="00723925">
        <w:rPr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4268470</wp:posOffset>
                </wp:positionH>
                <wp:positionV relativeFrom="paragraph">
                  <wp:posOffset>1740535</wp:posOffset>
                </wp:positionV>
                <wp:extent cx="2109470" cy="388620"/>
                <wp:effectExtent l="5715" t="11430" r="8890" b="952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9470" cy="388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5618" w:rsidRDefault="00535618">
                            <w:r>
                              <w:t>Estimate or Invoice No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6.1pt;margin-top:137.05pt;width:166.1pt;height:30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">
                <v:textbox>
                  <w:txbxContent>
                    <w:p w:rsidR="00535618" w:rsidRDefault="00535618">
                      <w:r>
                        <w:t>Estimate or Invoice No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23925">
        <w:rPr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740535</wp:posOffset>
                </wp:positionV>
                <wp:extent cx="4206875" cy="388620"/>
                <wp:effectExtent l="5715" t="11430" r="6985" b="952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6875" cy="388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5618" w:rsidRDefault="00535618">
                            <w:r>
                              <w:t>Project Nam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.1pt;margin-top:137.05pt;width:331.25pt;height:30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">
                <v:textbox>
                  <w:txbxContent>
                    <w:p w:rsidR="00535618" w:rsidRDefault="00535618">
                      <w:r>
                        <w:t>Project Name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23925">
        <w:rPr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>
                <wp:simplePos x="0" y="0"/>
                <wp:positionH relativeFrom="column">
                  <wp:posOffset>4268470</wp:posOffset>
                </wp:positionH>
                <wp:positionV relativeFrom="paragraph">
                  <wp:posOffset>730250</wp:posOffset>
                </wp:positionV>
                <wp:extent cx="2089785" cy="377190"/>
                <wp:effectExtent l="5715" t="10795" r="9525" b="1206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9785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56C96" w:rsidRDefault="00A56C96" w:rsidP="00A56C96">
                            <w:r>
                              <w:t>Phone No.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336.1pt;margin-top:57.5pt;width:164.55pt;height:29.7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">
                <v:textbox>
                  <w:txbxContent>
                    <w:p w:rsidR="00A56C96" w:rsidRDefault="00A56C96" w:rsidP="00A56C96">
                      <w:r>
                        <w:t>Phone No.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23925">
        <w:rPr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258945</wp:posOffset>
                </wp:positionH>
                <wp:positionV relativeFrom="paragraph">
                  <wp:posOffset>1221105</wp:posOffset>
                </wp:positionV>
                <wp:extent cx="2099310" cy="403225"/>
                <wp:effectExtent l="5715" t="6350" r="9525" b="952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9310" cy="403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20921" w:rsidRDefault="005030E4">
                            <w:r>
                              <w:t>Amount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335.35pt;margin-top:96.15pt;width:165.3pt;height:31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">
                <v:textbox>
                  <w:txbxContent>
                    <w:p w:rsidR="00320921" w:rsidRDefault="005030E4">
                      <w:r>
                        <w:t>Amount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23925">
        <w:rPr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221105</wp:posOffset>
                </wp:positionV>
                <wp:extent cx="1797050" cy="407670"/>
                <wp:effectExtent l="5715" t="6350" r="6985" b="508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7050" cy="407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20921" w:rsidRDefault="00320921">
                            <w:r>
                              <w:t>Project No.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.1pt;margin-top:96.15pt;width:141.5pt;height:32.1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">
                <v:textbox>
                  <w:txbxContent>
                    <w:p w:rsidR="00320921" w:rsidRDefault="00320921">
                      <w:r>
                        <w:t>Project No.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23925">
        <w:rPr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column">
                  <wp:posOffset>1932940</wp:posOffset>
                </wp:positionH>
                <wp:positionV relativeFrom="paragraph">
                  <wp:posOffset>1235075</wp:posOffset>
                </wp:positionV>
                <wp:extent cx="2244090" cy="398780"/>
                <wp:effectExtent l="13335" t="10795" r="9525" b="952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4090" cy="398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20921" w:rsidRDefault="00320921">
                            <w:r>
                              <w:t>Contract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152.2pt;margin-top:97.25pt;width:176.7pt;height:31.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">
                <v:textbox>
                  <w:txbxContent>
                    <w:p w:rsidR="00320921" w:rsidRDefault="00320921">
                      <w:r>
                        <w:t>Contract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23925">
        <w:rPr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>
                <wp:simplePos x="0" y="0"/>
                <wp:positionH relativeFrom="column">
                  <wp:posOffset>1943735</wp:posOffset>
                </wp:positionH>
                <wp:positionV relativeFrom="paragraph">
                  <wp:posOffset>730250</wp:posOffset>
                </wp:positionV>
                <wp:extent cx="2233295" cy="377190"/>
                <wp:effectExtent l="5080" t="10795" r="9525" b="1206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3295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56C96" w:rsidRDefault="00A56C96" w:rsidP="00A56C96">
                            <w:r>
                              <w:t>Entity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153.05pt;margin-top:57.5pt;width:175.85pt;height:29.7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">
                <v:textbox>
                  <w:txbxContent>
                    <w:p w:rsidR="00A56C96" w:rsidRDefault="00A56C96" w:rsidP="00A56C96">
                      <w:r>
                        <w:t>Entity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23925">
        <w:rPr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716280</wp:posOffset>
                </wp:positionV>
                <wp:extent cx="1797050" cy="377190"/>
                <wp:effectExtent l="5715" t="6350" r="6985" b="698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705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56C96" w:rsidRDefault="00A56C96">
                            <w:r>
                              <w:t>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left:0;text-align:left;margin-left:.1pt;margin-top:56.4pt;width:141.5pt;height:29.7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">
                <v:textbox>
                  <w:txbxContent>
                    <w:p w:rsidR="00A56C96" w:rsidRDefault="00A56C96">
                      <w:r>
                        <w:t>Date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3925" w:rsidRPr="00723925">
        <w:rPr>
          <w:b/>
          <w:sz w:val="48"/>
          <w:szCs w:val="48"/>
        </w:rPr>
        <w:t>C</w:t>
      </w:r>
      <w:r w:rsidR="004B0CAA">
        <w:rPr>
          <w:b/>
          <w:sz w:val="48"/>
          <w:szCs w:val="48"/>
        </w:rPr>
        <w:t>OST DISBURSEMENT CERTIFICATION</w:t>
      </w:r>
    </w:p>
    <w:p w:rsidR="000C1BE2" w:rsidRDefault="000C1BE2" w:rsidP="00654233"/>
    <w:p w:rsidR="004B0CAA" w:rsidRPr="004B0CAA" w:rsidRDefault="004B0CAA" w:rsidP="004B0CAA">
      <w:pPr>
        <w:spacing w:after="120"/>
        <w:ind w:left="720" w:right="720"/>
        <w:jc w:val="both"/>
      </w:pPr>
      <w:r>
        <w:t>By</w:t>
      </w:r>
      <w:r w:rsidRPr="004B0CAA">
        <w:t xml:space="preserve"> execution of this document, I certify on behalf of Entity that the work, as evidenced by the attached invoice, has been performed in accordance with the terms of the DOTD/Entity agreement and that the services have been performed and/or the goods received.  Entity agrees that within </w:t>
      </w:r>
      <w:proofErr w:type="gramStart"/>
      <w:r w:rsidRPr="004B0CAA">
        <w:t>sixty (60) days</w:t>
      </w:r>
      <w:proofErr w:type="gramEnd"/>
      <w:r w:rsidRPr="004B0CAA">
        <w:t xml:space="preserve"> from receipt of disbursement by DOTD, Entity will provide proof of payment for the invoiced services and/or goods.</w:t>
      </w:r>
    </w:p>
    <w:p w:rsidR="004B0CAA" w:rsidRDefault="004B0CAA" w:rsidP="00654233"/>
    <w:p w:rsidR="004B0CAA" w:rsidRDefault="004B0CAA" w:rsidP="00654233"/>
    <w:p w:rsidR="004B0CAA" w:rsidRDefault="004B0CAA" w:rsidP="00654233"/>
    <w:p w:rsidR="00654233" w:rsidRDefault="00654233" w:rsidP="00654233">
      <w:r w:rsidRPr="00654233">
        <w:t>CERTIFIED BY</w:t>
      </w:r>
      <w:r>
        <w:t xml:space="preserve">:  </w:t>
      </w:r>
      <w:r>
        <w:tab/>
        <w:t>___________________________________________________________________________</w:t>
      </w:r>
      <w:r>
        <w:br/>
      </w:r>
      <w:r>
        <w:tab/>
      </w:r>
      <w:r>
        <w:tab/>
        <w:t>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  <w:r>
        <w:tab/>
      </w:r>
    </w:p>
    <w:p w:rsidR="00654233" w:rsidRDefault="00654233" w:rsidP="00654233"/>
    <w:p w:rsidR="00654233" w:rsidRDefault="00654233" w:rsidP="00654233">
      <w:r>
        <w:tab/>
      </w:r>
      <w:r>
        <w:tab/>
        <w:t>___________________________________________________________________________</w:t>
      </w:r>
      <w:r>
        <w:br/>
      </w:r>
      <w:r>
        <w:tab/>
      </w:r>
      <w:r>
        <w:tab/>
        <w:t>Title</w:t>
      </w:r>
    </w:p>
    <w:p w:rsidR="00654233" w:rsidRDefault="00654233" w:rsidP="00654233"/>
    <w:p w:rsidR="00654233" w:rsidRPr="00654233" w:rsidRDefault="00654233" w:rsidP="00654233">
      <w:r>
        <w:tab/>
      </w:r>
      <w:r>
        <w:tab/>
      </w:r>
    </w:p>
    <w:sectPr w:rsidR="00654233" w:rsidRPr="00654233" w:rsidSect="000C1BE2">
      <w:headerReference w:type="even" r:id="rId12"/>
      <w:type w:val="continuous"/>
      <w:pgSz w:w="12240" w:h="15840"/>
      <w:pgMar w:top="2347" w:right="1267" w:bottom="1440" w:left="12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24CC" w:rsidRDefault="003624CC" w:rsidP="00FB57F3">
      <w:pPr>
        <w:spacing w:after="0" w:line="240" w:lineRule="auto"/>
      </w:pPr>
      <w:r>
        <w:separator/>
      </w:r>
    </w:p>
  </w:endnote>
  <w:endnote w:type="continuationSeparator" w:id="0">
    <w:p w:rsidR="003624CC" w:rsidRDefault="003624CC" w:rsidP="00FB57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221C" w:rsidRDefault="00F6221C" w:rsidP="00FB57F3">
    <w:pPr>
      <w:pStyle w:val="Footer"/>
      <w:spacing w:line="36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221C" w:rsidRPr="00FB57F3" w:rsidRDefault="00B90FC9" w:rsidP="00CB49C8">
    <w:pPr>
      <w:pStyle w:val="Footer"/>
      <w:spacing w:line="360" w:lineRule="auto"/>
      <w:rPr>
        <w:rFonts w:ascii="Myriad Pro" w:hAnsi="Myriad Pro"/>
        <w:sz w:val="16"/>
        <w:szCs w:val="16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ge">
                <wp:posOffset>9134475</wp:posOffset>
              </wp:positionV>
              <wp:extent cx="7210425" cy="55245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10425" cy="552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6221C" w:rsidRPr="00FB57F3" w:rsidRDefault="00F6221C" w:rsidP="00CB49C8">
                          <w:pPr>
                            <w:pStyle w:val="Footer"/>
                            <w:spacing w:line="360" w:lineRule="auto"/>
                            <w:jc w:val="center"/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  <w:t xml:space="preserve">Louisiana </w:t>
                          </w:r>
                          <w:r w:rsidRPr="00FB57F3"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  <w:t>Department of Transportation and Development | 1201 Capitol Access Road | Baton Rouge, LA  70802 | 225-379-1200</w:t>
                          </w:r>
                        </w:p>
                        <w:p w:rsidR="00F6221C" w:rsidRPr="008C56E0" w:rsidRDefault="00F6221C" w:rsidP="00CB49C8">
                          <w:pPr>
                            <w:pStyle w:val="Footer"/>
                            <w:spacing w:line="360" w:lineRule="auto"/>
                            <w:jc w:val="center"/>
                            <w:rPr>
                              <w:rFonts w:ascii="Myriad Pro" w:hAnsi="Myriad Pro"/>
                              <w:b/>
                              <w:sz w:val="16"/>
                              <w:szCs w:val="16"/>
                            </w:rPr>
                          </w:pPr>
                          <w:r w:rsidRPr="008C56E0">
                            <w:rPr>
                              <w:rFonts w:ascii="Myriad Pro" w:hAnsi="Myriad Pro"/>
                              <w:b/>
                              <w:sz w:val="16"/>
                              <w:szCs w:val="16"/>
                            </w:rPr>
                            <w:t>An Equal Opportunity Employer | A Drug-Free Workplace | Agency of Louisiana.gov | dotd.la.gov</w:t>
                          </w:r>
                        </w:p>
                        <w:p w:rsidR="00F6221C" w:rsidRDefault="00F6221C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margin-left:0;margin-top:719.25pt;width:567.75pt;height:43.5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" filled="f" stroked="f">
              <v:textbox>
                <w:txbxContent>
                  <w:p w:rsidR="00F6221C" w:rsidRPr="00FB57F3" w:rsidRDefault="00F6221C" w:rsidP="00CB49C8">
                    <w:pPr>
                      <w:pStyle w:val="Footer"/>
                      <w:spacing w:line="360" w:lineRule="auto"/>
                      <w:jc w:val="center"/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</w:pPr>
                    <w:r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  <w:t xml:space="preserve">Louisiana </w:t>
                    </w:r>
                    <w:r w:rsidRPr="00FB57F3"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  <w:t>Department of Transportation and Development | 1201 Capitol Access Road | Baton Rouge, LA  70802 | 225-379-1200</w:t>
                    </w:r>
                  </w:p>
                  <w:p w:rsidR="00F6221C" w:rsidRPr="008C56E0" w:rsidRDefault="00F6221C" w:rsidP="00CB49C8">
                    <w:pPr>
                      <w:pStyle w:val="Footer"/>
                      <w:spacing w:line="360" w:lineRule="auto"/>
                      <w:jc w:val="center"/>
                      <w:rPr>
                        <w:rFonts w:ascii="Myriad Pro" w:hAnsi="Myriad Pro"/>
                        <w:b/>
                        <w:sz w:val="16"/>
                        <w:szCs w:val="16"/>
                      </w:rPr>
                    </w:pPr>
                    <w:r w:rsidRPr="008C56E0">
                      <w:rPr>
                        <w:rFonts w:ascii="Myriad Pro" w:hAnsi="Myriad Pro"/>
                        <w:b/>
                        <w:sz w:val="16"/>
                        <w:szCs w:val="16"/>
                      </w:rPr>
                      <w:t>An Equal Opportunity Employer | A Drug-Free Workplace | Agency of Louisiana.gov | dotd.la.gov</w:t>
                    </w:r>
                  </w:p>
                  <w:p w:rsidR="00F6221C" w:rsidRDefault="00F6221C"/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24CC" w:rsidRDefault="003624CC" w:rsidP="00FB57F3">
      <w:pPr>
        <w:spacing w:after="0" w:line="240" w:lineRule="auto"/>
      </w:pPr>
      <w:r>
        <w:separator/>
      </w:r>
    </w:p>
  </w:footnote>
  <w:footnote w:type="continuationSeparator" w:id="0">
    <w:p w:rsidR="003624CC" w:rsidRDefault="003624CC" w:rsidP="00FB57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221C" w:rsidRDefault="009A3358" w:rsidP="00FB57F3">
    <w:pPr>
      <w:pStyle w:val="Header"/>
      <w:spacing w:line="360" w:lineRule="auto"/>
    </w:pPr>
    <w:r>
      <w:rPr>
        <w:noProof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>
              <wp:simplePos x="0" y="0"/>
              <wp:positionH relativeFrom="column">
                <wp:posOffset>3952875</wp:posOffset>
              </wp:positionH>
              <wp:positionV relativeFrom="page">
                <wp:posOffset>582930</wp:posOffset>
              </wp:positionV>
              <wp:extent cx="2305050" cy="375920"/>
              <wp:effectExtent l="0" t="0" r="0" b="635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5050" cy="3759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A3358" w:rsidRDefault="009A3358" w:rsidP="009A3358">
                          <w:pPr>
                            <w:spacing w:after="0"/>
                            <w:jc w:val="right"/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  <w:t xml:space="preserve">Jeff Landry, </w:t>
                          </w:r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Governor</w:t>
                          </w:r>
                        </w:p>
                        <w:p w:rsidR="009A3358" w:rsidRDefault="009A3358" w:rsidP="009A3358">
                          <w:pPr>
                            <w:spacing w:after="0"/>
                            <w:jc w:val="right"/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  <w:t xml:space="preserve">Joe Donahue, </w:t>
                          </w:r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Secretary</w:t>
                          </w:r>
                        </w:p>
                        <w:p w:rsidR="00F6221C" w:rsidRPr="00FB57F3" w:rsidRDefault="00F6221C" w:rsidP="00CB49C8">
                          <w:pPr>
                            <w:spacing w:after="0"/>
                            <w:jc w:val="right"/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311.25pt;margin-top:45.9pt;width:181.5pt;height:29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" filled="f" stroked="f">
              <v:textbox style="mso-fit-shape-to-text:t">
                <w:txbxContent>
                  <w:p w:rsidR="009A3358" w:rsidRDefault="009A3358" w:rsidP="009A3358">
                    <w:pPr>
                      <w:spacing w:after="0"/>
                      <w:jc w:val="right"/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</w:pPr>
                    <w:r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  <w:t xml:space="preserve">Jeff Landry, </w:t>
                    </w:r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>Governor</w:t>
                    </w:r>
                  </w:p>
                  <w:p w:rsidR="009A3358" w:rsidRDefault="009A3358" w:rsidP="009A3358">
                    <w:pPr>
                      <w:spacing w:after="0"/>
                      <w:jc w:val="right"/>
                      <w:rPr>
                        <w:rFonts w:ascii="Myriad Pro" w:hAnsi="Myriad Pro"/>
                        <w:sz w:val="17"/>
                        <w:szCs w:val="17"/>
                      </w:rPr>
                    </w:pPr>
                    <w:r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  <w:t xml:space="preserve">Joe Donahue, </w:t>
                    </w:r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>Secretary</w:t>
                    </w:r>
                  </w:p>
                  <w:p w:rsidR="00F6221C" w:rsidRPr="00FB57F3" w:rsidRDefault="00F6221C" w:rsidP="00CB49C8">
                    <w:pPr>
                      <w:spacing w:after="0"/>
                      <w:jc w:val="right"/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</w:pPr>
                  </w:p>
                </w:txbxContent>
              </v:textbox>
              <w10:wrap type="squar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>
              <wp:simplePos x="0" y="0"/>
              <wp:positionH relativeFrom="column">
                <wp:posOffset>1781175</wp:posOffset>
              </wp:positionH>
              <wp:positionV relativeFrom="page">
                <wp:posOffset>592455</wp:posOffset>
              </wp:positionV>
              <wp:extent cx="2695575" cy="3759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95575" cy="3759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A3358" w:rsidRDefault="009A3358" w:rsidP="009A3358">
                          <w:pPr>
                            <w:spacing w:after="0"/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Myriad Pro" w:hAnsi="Myriad Pro"/>
                              <w:b/>
                              <w:sz w:val="17"/>
                              <w:szCs w:val="17"/>
                            </w:rPr>
                            <w:t>Office of Engineering</w:t>
                          </w:r>
                        </w:p>
                        <w:p w:rsidR="009A3358" w:rsidRDefault="009A3358" w:rsidP="009A3358">
                          <w:pPr>
                            <w:spacing w:after="0"/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PO Box 94245 | Baton Rouge, LA  70804-9245</w:t>
                          </w:r>
                        </w:p>
                        <w:p w:rsidR="009A3358" w:rsidRDefault="009A3358" w:rsidP="009A3358">
                          <w:pPr>
                            <w:spacing w:after="0"/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</w:pPr>
                          <w:proofErr w:type="spellStart"/>
                          <w:proofErr w:type="gramStart"/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ph</w:t>
                          </w:r>
                          <w:proofErr w:type="spellEnd"/>
                          <w:proofErr w:type="gramEnd"/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: 225-</w:t>
                          </w:r>
                          <w:r w:rsidRPr="002271CF"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379-</w:t>
                          </w:r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 xml:space="preserve">1200 </w:t>
                          </w:r>
                          <w:proofErr w:type="spellStart"/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fx</w:t>
                          </w:r>
                          <w:proofErr w:type="spellEnd"/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: 225-</w:t>
                          </w:r>
                          <w:r w:rsidRPr="002271CF"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379-</w:t>
                          </w:r>
                          <w:r w:rsidRPr="005C75DC"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1</w:t>
                          </w:r>
                          <w:r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  <w:t>851</w:t>
                          </w:r>
                        </w:p>
                        <w:p w:rsidR="00F6221C" w:rsidRPr="00FB57F3" w:rsidRDefault="00F6221C" w:rsidP="00FB57F3">
                          <w:pPr>
                            <w:spacing w:after="0"/>
                            <w:rPr>
                              <w:rFonts w:ascii="Myriad Pro" w:hAnsi="Myriad Pro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_x0000_s1035" type="#_x0000_t202" style="position:absolute;margin-left:140.25pt;margin-top:46.65pt;width:212.25pt;height:29.6pt;z-index: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" filled="f" stroked="f">
              <v:textbox style="mso-fit-shape-to-text:t">
                <w:txbxContent>
                  <w:p w:rsidR="009A3358" w:rsidRDefault="009A3358" w:rsidP="009A3358">
                    <w:pPr>
                      <w:spacing w:after="0"/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</w:pPr>
                    <w:r>
                      <w:rPr>
                        <w:rFonts w:ascii="Myriad Pro" w:hAnsi="Myriad Pro"/>
                        <w:b/>
                        <w:sz w:val="17"/>
                        <w:szCs w:val="17"/>
                      </w:rPr>
                      <w:t>Office of Engineering</w:t>
                    </w:r>
                  </w:p>
                  <w:p w:rsidR="009A3358" w:rsidRDefault="009A3358" w:rsidP="009A3358">
                    <w:pPr>
                      <w:spacing w:after="0"/>
                      <w:rPr>
                        <w:rFonts w:ascii="Myriad Pro" w:hAnsi="Myriad Pro"/>
                        <w:sz w:val="17"/>
                        <w:szCs w:val="17"/>
                      </w:rPr>
                    </w:pPr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>PO Box 94245 | Baton Rouge, LA  70804-9245</w:t>
                    </w:r>
                  </w:p>
                  <w:p w:rsidR="009A3358" w:rsidRDefault="009A3358" w:rsidP="009A3358">
                    <w:pPr>
                      <w:spacing w:after="0"/>
                      <w:rPr>
                        <w:rFonts w:ascii="Myriad Pro" w:hAnsi="Myriad Pro"/>
                        <w:sz w:val="17"/>
                        <w:szCs w:val="17"/>
                      </w:rPr>
                    </w:pPr>
                    <w:proofErr w:type="spellStart"/>
                    <w:proofErr w:type="gramStart"/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>ph</w:t>
                    </w:r>
                    <w:proofErr w:type="spellEnd"/>
                    <w:proofErr w:type="gramEnd"/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>: 225-</w:t>
                    </w:r>
                    <w:r w:rsidRPr="002271CF">
                      <w:rPr>
                        <w:rFonts w:ascii="Myriad Pro" w:hAnsi="Myriad Pro"/>
                        <w:sz w:val="17"/>
                        <w:szCs w:val="17"/>
                      </w:rPr>
                      <w:t>379-</w:t>
                    </w:r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 xml:space="preserve">1200 </w:t>
                    </w:r>
                    <w:proofErr w:type="spellStart"/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>fx</w:t>
                    </w:r>
                    <w:proofErr w:type="spellEnd"/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>: 225-</w:t>
                    </w:r>
                    <w:r w:rsidRPr="002271CF">
                      <w:rPr>
                        <w:rFonts w:ascii="Myriad Pro" w:hAnsi="Myriad Pro"/>
                        <w:sz w:val="17"/>
                        <w:szCs w:val="17"/>
                      </w:rPr>
                      <w:t>379-</w:t>
                    </w:r>
                    <w:r w:rsidRPr="005C75DC">
                      <w:rPr>
                        <w:rFonts w:ascii="Myriad Pro" w:hAnsi="Myriad Pro"/>
                        <w:sz w:val="17"/>
                        <w:szCs w:val="17"/>
                      </w:rPr>
                      <w:t>1</w:t>
                    </w:r>
                    <w:r>
                      <w:rPr>
                        <w:rFonts w:ascii="Myriad Pro" w:hAnsi="Myriad Pro"/>
                        <w:sz w:val="17"/>
                        <w:szCs w:val="17"/>
                      </w:rPr>
                      <w:t>851</w:t>
                    </w:r>
                  </w:p>
                  <w:p w:rsidR="00F6221C" w:rsidRPr="00FB57F3" w:rsidRDefault="00F6221C" w:rsidP="00FB57F3">
                    <w:pPr>
                      <w:spacing w:after="0"/>
                      <w:rPr>
                        <w:rFonts w:ascii="Myriad Pro" w:hAnsi="Myriad Pro"/>
                        <w:sz w:val="17"/>
                        <w:szCs w:val="17"/>
                      </w:rPr>
                    </w:pPr>
                  </w:p>
                </w:txbxContent>
              </v:textbox>
              <w10:wrap type="square" anchory="page"/>
            </v:shape>
          </w:pict>
        </mc:Fallback>
      </mc:AlternateContent>
    </w:r>
    <w:r w:rsidR="00B90FC9"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270000" cy="714375"/>
          <wp:effectExtent l="0" t="0" r="0" b="0"/>
          <wp:wrapSquare wrapText="bothSides"/>
          <wp:docPr id="2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00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496C" w:rsidRPr="00E3496C" w:rsidRDefault="00E3496C" w:rsidP="00E349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bEwMDYxNTQytzRX0lEKTi0uzszPAykwrAUAPAfsFywAAAA="/>
  </w:docVars>
  <w:rsids>
    <w:rsidRoot w:val="00FB57F3"/>
    <w:rsid w:val="00007188"/>
    <w:rsid w:val="00057DCB"/>
    <w:rsid w:val="00087697"/>
    <w:rsid w:val="000C1BE2"/>
    <w:rsid w:val="00160A82"/>
    <w:rsid w:val="001D1978"/>
    <w:rsid w:val="001E15E2"/>
    <w:rsid w:val="001F257C"/>
    <w:rsid w:val="0022582E"/>
    <w:rsid w:val="00245AD6"/>
    <w:rsid w:val="00320921"/>
    <w:rsid w:val="003624CC"/>
    <w:rsid w:val="003E2466"/>
    <w:rsid w:val="00404BEF"/>
    <w:rsid w:val="0045702B"/>
    <w:rsid w:val="004B0CAA"/>
    <w:rsid w:val="004B5CAD"/>
    <w:rsid w:val="005030E4"/>
    <w:rsid w:val="005309C3"/>
    <w:rsid w:val="00535618"/>
    <w:rsid w:val="00553260"/>
    <w:rsid w:val="005C56DF"/>
    <w:rsid w:val="00606386"/>
    <w:rsid w:val="00627309"/>
    <w:rsid w:val="0064673F"/>
    <w:rsid w:val="00654233"/>
    <w:rsid w:val="00675A09"/>
    <w:rsid w:val="006B2C76"/>
    <w:rsid w:val="006B7C6D"/>
    <w:rsid w:val="006D1DF0"/>
    <w:rsid w:val="006E0E86"/>
    <w:rsid w:val="00723925"/>
    <w:rsid w:val="00745D3F"/>
    <w:rsid w:val="00871239"/>
    <w:rsid w:val="008C56E0"/>
    <w:rsid w:val="008C758F"/>
    <w:rsid w:val="008D285E"/>
    <w:rsid w:val="00923DEA"/>
    <w:rsid w:val="00956B6C"/>
    <w:rsid w:val="00994C49"/>
    <w:rsid w:val="009A3358"/>
    <w:rsid w:val="009A3F34"/>
    <w:rsid w:val="009F636A"/>
    <w:rsid w:val="009F66EC"/>
    <w:rsid w:val="00A37624"/>
    <w:rsid w:val="00A56C96"/>
    <w:rsid w:val="00A80123"/>
    <w:rsid w:val="00A867A6"/>
    <w:rsid w:val="00AB7AAD"/>
    <w:rsid w:val="00AF755B"/>
    <w:rsid w:val="00B04575"/>
    <w:rsid w:val="00B44A06"/>
    <w:rsid w:val="00B46621"/>
    <w:rsid w:val="00B77669"/>
    <w:rsid w:val="00B90FC9"/>
    <w:rsid w:val="00B935E0"/>
    <w:rsid w:val="00BB03B3"/>
    <w:rsid w:val="00BD0321"/>
    <w:rsid w:val="00C63001"/>
    <w:rsid w:val="00C74E31"/>
    <w:rsid w:val="00CA5919"/>
    <w:rsid w:val="00CB49C8"/>
    <w:rsid w:val="00D7370D"/>
    <w:rsid w:val="00D94C6E"/>
    <w:rsid w:val="00DE3D32"/>
    <w:rsid w:val="00DF5814"/>
    <w:rsid w:val="00E336D0"/>
    <w:rsid w:val="00E3496C"/>
    <w:rsid w:val="00ED028F"/>
    <w:rsid w:val="00F6221C"/>
    <w:rsid w:val="00FB57F3"/>
    <w:rsid w:val="00FB75E3"/>
    <w:rsid w:val="00FD7EDC"/>
    <w:rsid w:val="00FF3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41F423B0-55DB-44C2-9F2A-37F413BE0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5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7F3"/>
  </w:style>
  <w:style w:type="paragraph" w:styleId="Footer">
    <w:name w:val="footer"/>
    <w:basedOn w:val="Normal"/>
    <w:link w:val="FooterChar"/>
    <w:uiPriority w:val="99"/>
    <w:unhideWhenUsed/>
    <w:rsid w:val="00FB5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7F3"/>
  </w:style>
  <w:style w:type="paragraph" w:styleId="BalloonText">
    <w:name w:val="Balloon Text"/>
    <w:basedOn w:val="Normal"/>
    <w:link w:val="BalloonTextChar"/>
    <w:uiPriority w:val="99"/>
    <w:semiHidden/>
    <w:unhideWhenUsed/>
    <w:rsid w:val="00FB57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B57F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F36D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247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1C43F356DBDC418BA04C0FFD69B37A" ma:contentTypeVersion="0" ma:contentTypeDescription="Create a new document." ma:contentTypeScope="" ma:versionID="086c670628c47cb6a53b3c57058f90a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31D121-27F5-4FD0-A4BF-513026118F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D12707-8827-4C55-9DAA-621974C87D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73FE51-C460-4105-922A-8E53A1C88272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DOTD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Grass</dc:creator>
  <cp:keywords/>
  <cp:lastModifiedBy>Paulette Territo</cp:lastModifiedBy>
  <cp:revision>2</cp:revision>
  <cp:lastPrinted>2016-06-24T20:19:00Z</cp:lastPrinted>
  <dcterms:created xsi:type="dcterms:W3CDTF">2024-01-10T21:49:00Z</dcterms:created>
  <dcterms:modified xsi:type="dcterms:W3CDTF">2024-01-10T21:49:00Z</dcterms:modified>
</cp:coreProperties>
</file>